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E0198" w14:textId="77777777" w:rsidR="00A758B1" w:rsidRDefault="00A758B1">
      <w:pPr>
        <w:spacing w:after="0" w:line="240" w:lineRule="auto"/>
        <w:rPr>
          <w:rFonts w:ascii="Corbel" w:eastAsia="Corbel" w:hAnsi="Corbel" w:cs="Corbel"/>
          <w:color w:val="000000"/>
          <w:u w:color="000000"/>
          <w:lang w:val="en-US"/>
        </w:rPr>
      </w:pPr>
    </w:p>
    <w:p w14:paraId="211FF4B2" w14:textId="77777777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sz w:val="36"/>
          <w:szCs w:val="36"/>
          <w:u w:color="000000"/>
          <w:lang w:val="en-US"/>
        </w:rPr>
        <w:t>SYLLABUS</w:t>
      </w:r>
    </w:p>
    <w:p w14:paraId="61FB0749" w14:textId="465DC221" w:rsidR="00A758B1" w:rsidRPr="00364EF3" w:rsidRDefault="00C61A08">
      <w:pPr>
        <w:spacing w:after="0" w:line="240" w:lineRule="auto"/>
        <w:jc w:val="center"/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regarding t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he qualification cycle FROM 202</w:t>
      </w:r>
      <w:r w:rsidR="0087612D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3</w:t>
      </w:r>
      <w:r w:rsidR="00D07BBB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 xml:space="preserve"> TO 202</w:t>
      </w:r>
      <w:r w:rsidR="0087612D">
        <w:rPr>
          <w:rFonts w:ascii="Corbel" w:eastAsia="Corbel" w:hAnsi="Corbel" w:cs="Corbel"/>
          <w:b/>
          <w:bCs/>
          <w:smallCaps/>
          <w:color w:val="000000"/>
          <w:u w:color="000000"/>
          <w:lang w:val="en-US"/>
        </w:rPr>
        <w:t>6</w:t>
      </w:r>
    </w:p>
    <w:p w14:paraId="09637FA2" w14:textId="77777777" w:rsidR="001E3051" w:rsidRPr="00C33889" w:rsidRDefault="001E3051" w:rsidP="001E3051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lang w:val="en-PL"/>
        </w:rPr>
      </w:pPr>
      <w:r>
        <w:rPr>
          <w:rFonts w:ascii="Corbel" w:hAnsi="Corbel" w:cs="Tahoma"/>
          <w:b/>
          <w:bCs/>
          <w:smallCaps/>
          <w:color w:val="auto"/>
          <w:lang w:val="en-PL"/>
        </w:rPr>
        <w:t>ACADEMIC YEAR: 2024/2025</w:t>
      </w:r>
    </w:p>
    <w:p w14:paraId="76536551" w14:textId="77777777" w:rsidR="00A758B1" w:rsidRPr="001E3051" w:rsidRDefault="00A758B1">
      <w:pPr>
        <w:tabs>
          <w:tab w:val="left" w:pos="6405"/>
        </w:tabs>
        <w:spacing w:after="0" w:line="240" w:lineRule="auto"/>
        <w:jc w:val="center"/>
        <w:rPr>
          <w:rFonts w:ascii="Corbel" w:eastAsia="Corbel" w:hAnsi="Corbel" w:cs="Corbel"/>
          <w:color w:val="000000"/>
          <w:u w:color="000000"/>
          <w:lang w:val="en-PL"/>
        </w:rPr>
      </w:pPr>
    </w:p>
    <w:p w14:paraId="7862C08B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1. Basic Course/Module Information </w:t>
      </w:r>
    </w:p>
    <w:tbl>
      <w:tblPr>
        <w:tblStyle w:val="TableNormal1"/>
        <w:tblW w:w="977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34"/>
        <w:gridCol w:w="6945"/>
      </w:tblGrid>
      <w:tr w:rsidR="00A758B1" w14:paraId="2D517E3E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8198E4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D36189" w14:textId="77777777" w:rsidR="00A758B1" w:rsidRDefault="00364EF3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dactics of English Language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  <w:tr w:rsidR="00A758B1" w14:paraId="6DB4E29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DC20A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D73E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aculty of Humanities </w:t>
            </w:r>
          </w:p>
        </w:tc>
      </w:tr>
      <w:tr w:rsidR="00A758B1" w14:paraId="33EA875F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6EF76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D6BE4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partment of English Studies</w:t>
            </w:r>
          </w:p>
          <w:p w14:paraId="2720E47E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</w:tr>
      <w:tr w:rsidR="00A758B1" w14:paraId="69913B5C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819E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E7B82C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 Studies</w:t>
            </w:r>
          </w:p>
        </w:tc>
      </w:tr>
      <w:tr w:rsidR="00A758B1" w14:paraId="28110D97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9F2E4A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F75A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A Level</w:t>
            </w:r>
          </w:p>
        </w:tc>
      </w:tr>
      <w:tr w:rsidR="00A758B1" w14:paraId="3AF8D00B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431AB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5D0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eneral Academic</w:t>
            </w:r>
          </w:p>
        </w:tc>
      </w:tr>
      <w:tr w:rsidR="00A758B1" w14:paraId="7A808118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51FA8D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05FB2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:rsidRPr="00DD2A43" w14:paraId="07ABCACD" w14:textId="77777777">
        <w:trPr>
          <w:trHeight w:val="57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580F0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5ECD6" w14:textId="15E50785" w:rsidR="00A758B1" w:rsidRPr="007F110B" w:rsidRDefault="007F110B">
            <w:pPr>
              <w:pStyle w:val="Nagwkitablic"/>
              <w:suppressAutoHyphens w:val="0"/>
              <w:spacing w:after="0" w:line="240" w:lineRule="auto"/>
              <w:jc w:val="both"/>
              <w:rPr>
                <w:b/>
                <w:bCs/>
                <w:lang w:val="en-US"/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YEAR II</w:t>
            </w:r>
            <w:r w:rsidR="008F7AA0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</w:t>
            </w: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/SEMESTER </w:t>
            </w:r>
            <w:r w:rsidR="008F7AA0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V</w:t>
            </w:r>
          </w:p>
        </w:tc>
      </w:tr>
      <w:tr w:rsidR="00A758B1" w14:paraId="2FA492B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8FD417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C86A5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ull-time studies</w:t>
            </w:r>
          </w:p>
        </w:tc>
      </w:tr>
      <w:tr w:rsidR="00A758B1" w14:paraId="5EEDEB3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9CCA0C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00133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nglish/Polish</w:t>
            </w:r>
          </w:p>
        </w:tc>
      </w:tr>
      <w:tr w:rsidR="00A758B1" w14:paraId="1EE33094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6471D8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04A66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  <w:tr w:rsidR="00A758B1" w14:paraId="7085B610" w14:textId="77777777">
        <w:trPr>
          <w:trHeight w:val="290"/>
        </w:trPr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CB6B9F" w14:textId="77777777" w:rsidR="00A758B1" w:rsidRDefault="00C61A08">
            <w:pPr>
              <w:pStyle w:val="Pytania"/>
              <w:jc w:val="left"/>
            </w:pPr>
            <w:r>
              <w:rPr>
                <w:rFonts w:ascii="Corbel" w:eastAsia="Corbel" w:hAnsi="Corbel" w:cs="Corbel"/>
                <w:color w:val="000000"/>
                <w:sz w:val="24"/>
                <w:szCs w:val="24"/>
                <w:u w:color="000000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EC5BA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r Marta Dick-Bursztyn </w:t>
            </w:r>
          </w:p>
        </w:tc>
      </w:tr>
    </w:tbl>
    <w:p w14:paraId="13EC9626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648FC3B" w14:textId="77777777" w:rsidR="00A758B1" w:rsidRPr="007F110B" w:rsidRDefault="00C61A08">
      <w:pPr>
        <w:pStyle w:val="Podpunkty"/>
        <w:ind w:left="0"/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b w:val="0"/>
          <w:bCs w:val="0"/>
          <w:color w:val="000000"/>
          <w:sz w:val="24"/>
          <w:szCs w:val="24"/>
          <w:u w:color="000000"/>
          <w:lang w:val="en-US"/>
        </w:rPr>
        <w:t>* - as agreed at the faculty</w:t>
      </w:r>
    </w:p>
    <w:p w14:paraId="690147C3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12AE611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15C91F67" w14:textId="77777777" w:rsidR="00A758B1" w:rsidRPr="00364EF3" w:rsidRDefault="00C61A08">
      <w:pPr>
        <w:pStyle w:val="Podpunkty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1.</w:t>
      </w:r>
      <w:proofErr w:type="gramStart"/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1.Learning</w:t>
      </w:r>
      <w:proofErr w:type="gramEnd"/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 xml:space="preserve"> format – number of hours and ECTS credits </w:t>
      </w:r>
    </w:p>
    <w:p w14:paraId="5FC66465" w14:textId="77777777" w:rsidR="00A758B1" w:rsidRDefault="00A758B1">
      <w:pPr>
        <w:pStyle w:val="Podpunkty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tbl>
      <w:tblPr>
        <w:tblStyle w:val="TableNormal1"/>
        <w:tblW w:w="985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758B1" w14:paraId="0FAC29FB" w14:textId="77777777">
        <w:trPr>
          <w:trHeight w:val="878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65673" w14:textId="77777777" w:rsidR="00A758B1" w:rsidRDefault="00C61A08">
            <w:pPr>
              <w:pStyle w:val="Nagwkitablic"/>
              <w:jc w:val="center"/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</w:rPr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ester</w:t>
            </w:r>
          </w:p>
          <w:p w14:paraId="632F58DC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70DD05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DBCE4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53BE0" w14:textId="77777777" w:rsidR="00A758B1" w:rsidRDefault="00C61A08">
            <w:pPr>
              <w:pStyle w:val="Nagwkitablic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570886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Lab classes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EEB1CE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27FD5B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F7DE0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FCD0D8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color w:val="000000"/>
                <w:sz w:val="20"/>
                <w:szCs w:val="20"/>
                <w:u w:color="000000"/>
                <w:lang w:val="en-US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E4B97A" w14:textId="77777777" w:rsidR="00A758B1" w:rsidRDefault="00C61A08">
            <w:pPr>
              <w:pStyle w:val="Nagwkitablic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sz w:val="20"/>
                <w:szCs w:val="20"/>
                <w:u w:color="000000"/>
                <w:lang w:val="en-US"/>
              </w:rPr>
              <w:t xml:space="preserve">ECTS credits </w:t>
            </w:r>
          </w:p>
        </w:tc>
      </w:tr>
      <w:tr w:rsidR="00A758B1" w14:paraId="461549E3" w14:textId="77777777">
        <w:trPr>
          <w:trHeight w:val="30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33F8C" w14:textId="0FB73DCB" w:rsidR="00A758B1" w:rsidRDefault="008F7AA0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V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39D4FE" w14:textId="04806A85" w:rsidR="00A758B1" w:rsidRDefault="00A758B1" w:rsidP="008F7AA0">
            <w:pPr>
              <w:spacing w:after="0" w:line="240" w:lineRule="auto"/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D0D22" w14:textId="31B8177A" w:rsidR="00A758B1" w:rsidRDefault="00A1296D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DAABD" w14:textId="77777777" w:rsidR="00A758B1" w:rsidRDefault="00A758B1"/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EC0941" w14:textId="77777777" w:rsidR="00A758B1" w:rsidRDefault="00A758B1"/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BA801" w14:textId="77777777" w:rsidR="00A758B1" w:rsidRDefault="00A758B1"/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D8FA58" w14:textId="77777777" w:rsidR="00A758B1" w:rsidRDefault="00A758B1"/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08BC7E" w14:textId="77777777" w:rsidR="00A758B1" w:rsidRDefault="00A758B1"/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33DBEE" w14:textId="77777777" w:rsidR="00A758B1" w:rsidRDefault="00A758B1"/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890F1B" w14:textId="311E08F4" w:rsidR="00A758B1" w:rsidRDefault="008F7AA0">
            <w:pPr>
              <w:spacing w:after="0" w:line="240" w:lineRule="auto"/>
              <w:jc w:val="center"/>
            </w:pPr>
            <w:r>
              <w:rPr>
                <w:rFonts w:ascii="Corbel" w:eastAsia="Corbel" w:hAnsi="Corbel" w:cs="Corbel"/>
                <w:b/>
                <w:bCs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</w:tr>
    </w:tbl>
    <w:p w14:paraId="60B7634D" w14:textId="77777777" w:rsidR="00A758B1" w:rsidRDefault="00A758B1">
      <w:pPr>
        <w:pStyle w:val="Podpunkty"/>
        <w:widowControl w:val="0"/>
        <w:ind w:left="0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76696706" w14:textId="77777777" w:rsidR="00A758B1" w:rsidRDefault="00A758B1">
      <w:pPr>
        <w:pStyle w:val="Podpunkty"/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</w:pPr>
    </w:p>
    <w:p w14:paraId="32BF0C50" w14:textId="77777777" w:rsidR="00A1296D" w:rsidRDefault="00A1296D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E9DD671" w14:textId="77777777" w:rsidR="00A758B1" w:rsidRDefault="00C61A08">
      <w:pPr>
        <w:pStyle w:val="Punktygwne"/>
        <w:spacing w:before="0" w:after="14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1.2. Course delivery methods</w:t>
      </w:r>
    </w:p>
    <w:p w14:paraId="28387296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- conducted in a traditional way</w:t>
      </w:r>
    </w:p>
    <w:p w14:paraId="1890AD8D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15EB186" w14:textId="77777777" w:rsidR="00A758B1" w:rsidRDefault="00A758B1">
      <w:pPr>
        <w:pStyle w:val="Punktygwne"/>
        <w:spacing w:before="0" w:after="100"/>
        <w:rPr>
          <w:smallCaps w:val="0"/>
          <w:color w:val="000000"/>
          <w:u w:color="000000"/>
        </w:rPr>
      </w:pPr>
    </w:p>
    <w:p w14:paraId="28CD171B" w14:textId="77777777" w:rsidR="00A758B1" w:rsidRDefault="00C61A08">
      <w:pPr>
        <w:pStyle w:val="Punktygwne"/>
        <w:spacing w:before="0" w:after="10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1.3. Course/Module assessment </w:t>
      </w: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 xml:space="preserve">(exam, pass with a grade, pass without a grade) </w:t>
      </w:r>
    </w:p>
    <w:p w14:paraId="0B777DF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Classes pass with a grade </w:t>
      </w:r>
    </w:p>
    <w:p w14:paraId="37D57A1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13BA02A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2. Prerequisites </w:t>
      </w:r>
    </w:p>
    <w:tbl>
      <w:tblPr>
        <w:tblStyle w:val="TableNormal1"/>
        <w:tblW w:w="974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46"/>
      </w:tblGrid>
      <w:tr w:rsidR="00A758B1" w:rsidRPr="001E3051" w14:paraId="25D0EB98" w14:textId="77777777" w:rsidTr="009E6B46">
        <w:trPr>
          <w:trHeight w:val="621"/>
        </w:trPr>
        <w:tc>
          <w:tcPr>
            <w:tcW w:w="97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E97749" w14:textId="72931281" w:rsidR="008F7AA0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dvanced level of english (C1/C2)</w:t>
            </w:r>
          </w:p>
          <w:p w14:paraId="7CCB7EEB" w14:textId="2D3D53BF" w:rsidR="008F7AA0" w:rsidRPr="00364EF3" w:rsidRDefault="008F7AA0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 semesters IV and V</w:t>
            </w: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Pr="0015062E"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- former experience with methodology of ELT and AT LEAST intermediate familiarity with the subject CONTENT</w:t>
            </w:r>
          </w:p>
        </w:tc>
      </w:tr>
    </w:tbl>
    <w:p w14:paraId="5AEAE130" w14:textId="77777777" w:rsidR="00A758B1" w:rsidRDefault="00A758B1">
      <w:pPr>
        <w:pStyle w:val="Punktygwne"/>
        <w:widowControl w:val="0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144140B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265BE06E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 Objectives, Learning Outcomes, Course Content, and Instructional Methods</w:t>
      </w:r>
    </w:p>
    <w:p w14:paraId="2DBDA7C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</w:p>
    <w:p w14:paraId="5FDAC354" w14:textId="77777777" w:rsidR="00A758B1" w:rsidRDefault="00C61A08">
      <w:pPr>
        <w:pStyle w:val="Podpunkty"/>
        <w:spacing w:after="220"/>
        <w:ind w:left="0"/>
        <w:jc w:val="left"/>
        <w:rPr>
          <w:rFonts w:ascii="Corbel" w:eastAsia="Corbel" w:hAnsi="Corbel" w:cs="Corbel"/>
          <w:color w:val="000000"/>
          <w:sz w:val="24"/>
          <w:szCs w:val="24"/>
          <w:u w:color="000000"/>
        </w:rPr>
      </w:pPr>
      <w:r>
        <w:rPr>
          <w:rFonts w:ascii="Corbel" w:eastAsia="Corbel" w:hAnsi="Corbel" w:cs="Corbel"/>
          <w:color w:val="000000"/>
          <w:u w:color="000000"/>
          <w:lang w:val="en-US"/>
        </w:rPr>
        <w:t xml:space="preserve">3.1. </w:t>
      </w:r>
      <w:r>
        <w:rPr>
          <w:rFonts w:ascii="Corbel" w:eastAsia="Corbel" w:hAnsi="Corbel" w:cs="Corbel"/>
          <w:color w:val="000000"/>
          <w:sz w:val="24"/>
          <w:szCs w:val="24"/>
          <w:u w:color="000000"/>
          <w:lang w:val="en-US"/>
        </w:rPr>
        <w:t>Course/Module objectives</w:t>
      </w:r>
    </w:p>
    <w:tbl>
      <w:tblPr>
        <w:tblStyle w:val="TableNormal1"/>
        <w:tblW w:w="97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3"/>
        <w:gridCol w:w="9103"/>
      </w:tblGrid>
      <w:tr w:rsidR="00A758B1" w:rsidRPr="001E3051" w14:paraId="4CFDE40F" w14:textId="77777777">
        <w:trPr>
          <w:trHeight w:val="85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844A46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225AA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quiring knowledge about the development of children and adolescents studying in primary schools in classes IV-VIII and the theory of learning and educational psychology.</w:t>
            </w:r>
          </w:p>
        </w:tc>
      </w:tr>
      <w:tr w:rsidR="00A758B1" w:rsidRPr="001E3051" w14:paraId="0CA7099B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2F049" w14:textId="77777777" w:rsidR="00A758B1" w:rsidRDefault="00C61A08">
            <w:pPr>
              <w:tabs>
                <w:tab w:val="left" w:pos="720"/>
              </w:tabs>
              <w:spacing w:before="40" w:after="40" w:line="240" w:lineRule="auto"/>
            </w:pPr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8FC62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ousing students' interest in the existing methods of teaching English to children and teenagers studying in primary schools in classes IV-VIII.</w:t>
            </w:r>
          </w:p>
        </w:tc>
      </w:tr>
      <w:tr w:rsidR="00A758B1" w:rsidRPr="001E3051" w14:paraId="0D3A6ED9" w14:textId="77777777">
        <w:trPr>
          <w:trHeight w:val="570"/>
        </w:trPr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283627" w14:textId="77777777" w:rsidR="00A758B1" w:rsidRDefault="00C61A08">
            <w:pPr>
              <w:pStyle w:val="Podpunkty"/>
              <w:spacing w:before="40" w:after="40"/>
              <w:ind w:left="0"/>
              <w:jc w:val="left"/>
            </w:pPr>
            <w:r>
              <w:rPr>
                <w:rFonts w:ascii="Corbel" w:eastAsia="Corbel" w:hAnsi="Corbel" w:cs="Corbel"/>
                <w:b w:val="0"/>
                <w:bCs w:val="0"/>
                <w:color w:val="000000"/>
                <w:sz w:val="24"/>
                <w:szCs w:val="24"/>
                <w:u w:color="000000"/>
                <w:lang w:val="en-US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B274DF" w14:textId="77777777" w:rsidR="00A758B1" w:rsidRPr="00364EF3" w:rsidRDefault="00C61A08">
            <w:pPr>
              <w:pStyle w:val="Nagwkitablic"/>
              <w:suppressAutoHyphens w:val="0"/>
              <w:spacing w:after="200" w:line="20" w:lineRule="atLeast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imulating critical thinking and encouraging the search for own educational techniques.</w:t>
            </w:r>
          </w:p>
        </w:tc>
      </w:tr>
    </w:tbl>
    <w:p w14:paraId="15BB3A86" w14:textId="77777777" w:rsidR="00A758B1" w:rsidRPr="00364EF3" w:rsidRDefault="00A758B1">
      <w:pPr>
        <w:pStyle w:val="Podpunkty"/>
        <w:widowControl w:val="0"/>
        <w:ind w:left="0"/>
        <w:jc w:val="left"/>
        <w:rPr>
          <w:color w:val="000000"/>
          <w:u w:color="000000"/>
          <w:lang w:val="en-US"/>
        </w:rPr>
      </w:pPr>
    </w:p>
    <w:p w14:paraId="4AC0E94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65C2A81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 xml:space="preserve">3.2. Course/Module Learning </w:t>
      </w:r>
      <w:proofErr w:type="gramStart"/>
      <w:r>
        <w:rPr>
          <w:rFonts w:ascii="Corbel" w:eastAsia="Corbel" w:hAnsi="Corbel" w:cs="Corbel"/>
          <w:color w:val="000000"/>
          <w:u w:color="000000"/>
        </w:rPr>
        <w:t>Outcomes  (</w:t>
      </w:r>
      <w:proofErr w:type="gramEnd"/>
      <w:r>
        <w:rPr>
          <w:rFonts w:ascii="Corbel" w:eastAsia="Corbel" w:hAnsi="Corbel" w:cs="Corbel"/>
          <w:color w:val="000000"/>
          <w:u w:color="000000"/>
        </w:rPr>
        <w:t>to be completed by the coordinator)</w:t>
      </w:r>
    </w:p>
    <w:p w14:paraId="77B6EC31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tbl>
      <w:tblPr>
        <w:tblStyle w:val="TableNormal1"/>
        <w:tblW w:w="9519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34"/>
        <w:gridCol w:w="6285"/>
      </w:tblGrid>
      <w:tr w:rsidR="00A758B1" w:rsidRPr="001E3051" w14:paraId="5B9D4922" w14:textId="77777777">
        <w:trPr>
          <w:trHeight w:val="57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900757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76720B" w14:textId="77777777" w:rsidR="00A758B1" w:rsidRDefault="00C61A08">
            <w:pPr>
              <w:pStyle w:val="Punktygwne"/>
              <w:spacing w:before="0" w:after="0"/>
              <w:jc w:val="center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 xml:space="preserve">The description of the learning outcome </w:t>
            </w:r>
          </w:p>
          <w:p w14:paraId="4201D6E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defined for the course/module</w:t>
            </w:r>
          </w:p>
        </w:tc>
      </w:tr>
      <w:tr w:rsidR="00A758B1" w:rsidRPr="001E3051" w14:paraId="71C4780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B7D8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CB97B" w14:textId="06A513EB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knows the essential issues related to teaching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glish as a foreign language</w:t>
            </w:r>
          </w:p>
        </w:tc>
      </w:tr>
      <w:tr w:rsidR="00A758B1" w:rsidRPr="001E3051" w14:paraId="5DC6604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78CC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2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CD725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defines the main techniques used in teaching young learners and teenagers </w:t>
            </w:r>
          </w:p>
        </w:tc>
      </w:tr>
      <w:tr w:rsidR="00A758B1" w:rsidRPr="001E3051" w14:paraId="5A54366D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68B30D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3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9CE18" w14:textId="5A679559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uses the basic terminology </w:t>
            </w:r>
            <w:proofErr w:type="gramStart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 the area of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glish language teaching and didactics</w:t>
            </w:r>
          </w:p>
        </w:tc>
      </w:tr>
      <w:tr w:rsidR="00A758B1" w:rsidRPr="001E3051" w14:paraId="563B8D66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8C6EA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4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3FE9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explains different subject topics using their own educational experiences </w:t>
            </w:r>
          </w:p>
        </w:tc>
      </w:tr>
      <w:tr w:rsidR="00A758B1" w:rsidRPr="001E3051" w14:paraId="48FBF909" w14:textId="77777777">
        <w:trPr>
          <w:trHeight w:val="4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C5D05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94FED" w14:textId="77777777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tudent can integrate the theoretical knowledge with the practical skills of applying it in the foreign language lesson</w:t>
            </w:r>
          </w:p>
        </w:tc>
      </w:tr>
      <w:tr w:rsidR="00A758B1" w:rsidRPr="001E3051" w14:paraId="4BC4EBD1" w14:textId="77777777">
        <w:trPr>
          <w:trHeight w:val="290"/>
        </w:trPr>
        <w:tc>
          <w:tcPr>
            <w:tcW w:w="3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DA21F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6</w:t>
            </w:r>
          </w:p>
        </w:tc>
        <w:tc>
          <w:tcPr>
            <w:tcW w:w="62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121A8" w14:textId="14866D95" w:rsidR="00A758B1" w:rsidRPr="00364EF3" w:rsidRDefault="00C61A08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udent applies the terminology of </w:t>
            </w:r>
            <w:r w:rsidR="009E6B46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T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methodology</w:t>
            </w:r>
          </w:p>
        </w:tc>
      </w:tr>
    </w:tbl>
    <w:p w14:paraId="5C979D32" w14:textId="77777777" w:rsidR="00A758B1" w:rsidRDefault="00A758B1">
      <w:pPr>
        <w:pStyle w:val="Punktygwne"/>
        <w:widowControl w:val="0"/>
        <w:spacing w:before="0" w:after="0"/>
        <w:ind w:left="103" w:hanging="103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F767310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3E28F5DE" w14:textId="77777777" w:rsidR="00A758B1" w:rsidRPr="00364EF3" w:rsidRDefault="00C61A08">
      <w:pPr>
        <w:spacing w:after="100"/>
        <w:rPr>
          <w:color w:val="000000"/>
          <w:u w:color="000000"/>
          <w:lang w:val="en-US"/>
        </w:rPr>
      </w:pPr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 xml:space="preserve">3.3. Course </w:t>
      </w:r>
      <w:proofErr w:type="gramStart"/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content  (</w:t>
      </w:r>
      <w:proofErr w:type="gramEnd"/>
      <w:r>
        <w:rPr>
          <w:rFonts w:ascii="Corbel" w:eastAsia="Corbel" w:hAnsi="Corbel" w:cs="Corbel"/>
          <w:b/>
          <w:bCs/>
          <w:color w:val="000000"/>
          <w:u w:color="000000"/>
          <w:lang w:val="en-US"/>
        </w:rPr>
        <w:t>to be completed by the coordinator)</w:t>
      </w:r>
    </w:p>
    <w:p w14:paraId="38546CC2" w14:textId="77777777" w:rsidR="00A758B1" w:rsidRPr="001E3051" w:rsidRDefault="00A758B1" w:rsidP="008F7AA0">
      <w:pPr>
        <w:widowControl w:val="0"/>
        <w:spacing w:after="120" w:line="240" w:lineRule="auto"/>
        <w:jc w:val="both"/>
        <w:rPr>
          <w:rFonts w:ascii="Corbel" w:eastAsia="Corbel" w:hAnsi="Corbel" w:cs="Corbel"/>
          <w:color w:val="000000"/>
          <w:u w:color="000000"/>
          <w:lang w:val="en-US"/>
        </w:rPr>
      </w:pPr>
    </w:p>
    <w:p w14:paraId="19DD118A" w14:textId="77777777" w:rsidR="00A758B1" w:rsidRPr="007F110B" w:rsidRDefault="00C61A08">
      <w:pPr>
        <w:pStyle w:val="ListParagraph"/>
        <w:numPr>
          <w:ilvl w:val="0"/>
          <w:numId w:val="3"/>
        </w:numPr>
        <w:jc w:val="both"/>
        <w:rPr>
          <w:rFonts w:ascii="Corbel" w:eastAsia="Corbel" w:hAnsi="Corbel" w:cs="Corbel"/>
          <w:b/>
          <w:bCs/>
          <w:color w:val="000000"/>
        </w:rPr>
      </w:pPr>
      <w:r w:rsidRPr="007F110B">
        <w:rPr>
          <w:rFonts w:ascii="Corbel" w:eastAsia="Corbel" w:hAnsi="Corbel" w:cs="Corbel"/>
          <w:b/>
          <w:bCs/>
          <w:color w:val="000000"/>
          <w:u w:color="000000"/>
        </w:rPr>
        <w:lastRenderedPageBreak/>
        <w:t>Classes, tutorials/seminars, colloquia, laboratories, practical classes</w:t>
      </w:r>
    </w:p>
    <w:tbl>
      <w:tblPr>
        <w:tblStyle w:val="TableNormal1"/>
        <w:tblW w:w="7229" w:type="dxa"/>
        <w:tblInd w:w="148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229"/>
      </w:tblGrid>
      <w:tr w:rsidR="00A758B1" w14:paraId="210E42B6" w14:textId="77777777">
        <w:trPr>
          <w:trHeight w:val="29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788" w:type="dxa"/>
              <w:bottom w:w="80" w:type="dxa"/>
              <w:right w:w="80" w:type="dxa"/>
            </w:tcMar>
          </w:tcPr>
          <w:p w14:paraId="50F6A469" w14:textId="77777777" w:rsidR="00A758B1" w:rsidRPr="007F110B" w:rsidRDefault="00C61A08">
            <w:pPr>
              <w:pStyle w:val="ListParagraph"/>
              <w:spacing w:after="0" w:line="240" w:lineRule="auto"/>
              <w:ind w:left="708" w:hanging="708"/>
              <w:rPr>
                <w:b/>
                <w:bCs/>
              </w:rPr>
            </w:pPr>
            <w:r w:rsidRPr="007F110B">
              <w:rPr>
                <w:rFonts w:ascii="Corbel" w:eastAsia="Corbel" w:hAnsi="Corbel" w:cs="Corbel"/>
                <w:b/>
                <w:bCs/>
                <w:color w:val="000000"/>
                <w:u w:color="000000"/>
              </w:rPr>
              <w:t xml:space="preserve">Content outline </w:t>
            </w:r>
          </w:p>
        </w:tc>
      </w:tr>
      <w:tr w:rsidR="00A758B1" w:rsidRPr="009E6B46" w14:paraId="24BB0FA7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20F8B" w14:textId="3D306E5E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 w:rsidRPr="00364EF3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Course Introduction </w:t>
            </w:r>
          </w:p>
        </w:tc>
      </w:tr>
      <w:tr w:rsidR="00862F7F" w:rsidRPr="009E6B46" w14:paraId="1C317FF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8F6D1" w14:textId="4795D08E" w:rsidR="00862F7F" w:rsidRPr="00364EF3" w:rsidRDefault="00862F7F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CLASSRO0M MANAGEMENT </w:t>
            </w:r>
          </w:p>
        </w:tc>
      </w:tr>
      <w:tr w:rsidR="00862F7F" w:rsidRPr="009E6B46" w14:paraId="68638938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51B42" w14:textId="064EC0D2" w:rsidR="00862F7F" w:rsidRDefault="00862F7F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OVIDING FEEDBACK</w:t>
            </w:r>
          </w:p>
        </w:tc>
      </w:tr>
      <w:tr w:rsidR="00862F7F" w:rsidRPr="009E6B46" w14:paraId="45C979B0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83F7E2" w14:textId="706666ED" w:rsidR="00862F7F" w:rsidRDefault="00862F7F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ELICITATION TECHNIQUES </w:t>
            </w:r>
          </w:p>
        </w:tc>
      </w:tr>
      <w:tr w:rsidR="007F110B" w:rsidRPr="008F7AA0" w14:paraId="64E2754F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9F756" w14:textId="596EB6BE" w:rsidR="007F110B" w:rsidRPr="008F7AA0" w:rsidRDefault="008F7AA0" w:rsidP="008F7AA0">
            <w:pPr>
              <w:pStyle w:val="Nagwkitablic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8F7AA0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RROR</w:t>
            </w: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CORRECTION TECHNIQUES </w:t>
            </w:r>
          </w:p>
        </w:tc>
      </w:tr>
      <w:tr w:rsidR="00A758B1" w14:paraId="30FD94D4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8226E" w14:textId="13CE29B7" w:rsidR="00A758B1" w:rsidRDefault="008F7AA0" w:rsidP="008F7AA0">
            <w:pPr>
              <w:pStyle w:val="Nagwkitablic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after="0" w:line="240" w:lineRule="auto"/>
              <w:jc w:val="both"/>
            </w:pPr>
            <w:r w:rsidRPr="008F7AA0"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IVING INSTRUCTIONS</w:t>
            </w:r>
          </w:p>
        </w:tc>
      </w:tr>
      <w:tr w:rsidR="00862F7F" w14:paraId="3F9C9B99" w14:textId="77777777">
        <w:trPr>
          <w:trHeight w:val="250"/>
        </w:trPr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4C426A" w14:textId="1233199A" w:rsidR="00862F7F" w:rsidRPr="008F7AA0" w:rsidRDefault="00862F7F" w:rsidP="008F7AA0">
            <w:pPr>
              <w:pStyle w:val="Nagwkitablic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MICROTEACHING AND PRESENTATION PROJECTS </w:t>
            </w:r>
          </w:p>
        </w:tc>
      </w:tr>
    </w:tbl>
    <w:p w14:paraId="70F6CE9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color w:val="000000"/>
          <w:u w:color="000000"/>
        </w:rPr>
      </w:pPr>
    </w:p>
    <w:p w14:paraId="475FC747" w14:textId="77777777" w:rsidR="00A758B1" w:rsidRDefault="00C61A08">
      <w:pPr>
        <w:pStyle w:val="Punktygwne"/>
        <w:spacing w:before="0" w:after="22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color w:val="000000"/>
          <w:u w:color="000000"/>
        </w:rPr>
        <w:t>3.4.</w:t>
      </w:r>
      <w:r>
        <w:rPr>
          <w:rFonts w:ascii="Corbel" w:eastAsia="Corbel" w:hAnsi="Corbel" w:cs="Corbel"/>
          <w:smallCaps w:val="0"/>
          <w:color w:val="000000"/>
          <w:u w:color="000000"/>
        </w:rPr>
        <w:t xml:space="preserve"> Methods of Instruction</w:t>
      </w:r>
    </w:p>
    <w:p w14:paraId="26659707" w14:textId="74E62D5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Workshops</w:t>
      </w:r>
      <w:r w:rsidR="007F110B"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</w:p>
    <w:p w14:paraId="225FB519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Students’ individual work with textbooks/ elt materials/ internet resources </w:t>
      </w:r>
    </w:p>
    <w:p w14:paraId="4CB3337B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The analysis and the interpretation of the teaching techniques </w:t>
      </w:r>
    </w:p>
    <w:p w14:paraId="11CAE6C1" w14:textId="77777777" w:rsidR="00A758B1" w:rsidRDefault="00C61A08">
      <w:pPr>
        <w:pStyle w:val="Nagwkitablic"/>
        <w:suppressAutoHyphens w:val="0"/>
        <w:spacing w:after="0" w:line="240" w:lineRule="auto"/>
        <w:jc w:val="both"/>
        <w:rPr>
          <w:rFonts w:ascii="Calibri" w:eastAsia="Calibri" w:hAnsi="Calibri" w:cs="Calibri"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eastAsia="Calibri" w:hAnsi="Calibri" w:cs="Calibri"/>
          <w:caps/>
          <w:color w:val="000000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Students’ projects (micro-teaching and presentations)</w:t>
      </w:r>
    </w:p>
    <w:p w14:paraId="3003314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585A532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 Assessment techniques and criteria </w:t>
      </w:r>
    </w:p>
    <w:p w14:paraId="731F1812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0AEB717D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1 Methods of evaluating learning outcomes </w:t>
      </w:r>
    </w:p>
    <w:p w14:paraId="056D8123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4FFBC1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093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34"/>
        <w:gridCol w:w="4978"/>
        <w:gridCol w:w="2181"/>
      </w:tblGrid>
      <w:tr w:rsidR="00A758B1" w14:paraId="6DF86559" w14:textId="77777777">
        <w:trPr>
          <w:trHeight w:val="85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DF5D7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earning outcome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0ED3B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69AC01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 xml:space="preserve">Learning format (lectures, </w:t>
            </w:r>
            <w:proofErr w:type="gramStart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classes,…</w:t>
            </w:r>
            <w:proofErr w:type="gramEnd"/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)</w:t>
            </w:r>
          </w:p>
        </w:tc>
      </w:tr>
      <w:tr w:rsidR="00A758B1" w14:paraId="6B535371" w14:textId="77777777">
        <w:trPr>
          <w:trHeight w:val="57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4F001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1-LO_04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84D1F" w14:textId="21C04D81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st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39AB7" w14:textId="5149A4B2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proofErr w:type="spellEnd"/>
          </w:p>
        </w:tc>
      </w:tr>
      <w:tr w:rsidR="00A758B1" w14:paraId="6F346D2E" w14:textId="77777777">
        <w:trPr>
          <w:trHeight w:val="290"/>
        </w:trPr>
        <w:tc>
          <w:tcPr>
            <w:tcW w:w="19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504B8" w14:textId="77777777" w:rsidR="00A758B1" w:rsidRDefault="00C61A08">
            <w:pPr>
              <w:pStyle w:val="Punktygwne"/>
              <w:spacing w:before="0" w:after="0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LO_05 - LO_06</w:t>
            </w:r>
          </w:p>
        </w:tc>
        <w:tc>
          <w:tcPr>
            <w:tcW w:w="4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2EBA0" w14:textId="4164802B" w:rsidR="00A758B1" w:rsidRPr="00364EF3" w:rsidRDefault="00862F7F">
            <w:pPr>
              <w:pStyle w:val="Nagwkitablic"/>
              <w:suppressAutoHyphens w:val="0"/>
              <w:spacing w:after="0" w:line="20" w:lineRule="atLeast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</w:t>
            </w:r>
            <w:r w:rsidR="00C61A08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oject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MICROTEACHING + PRESENTATION </w:t>
            </w:r>
            <w:r w:rsidR="00C61A08">
              <w:rPr>
                <w:rFonts w:ascii="Calibri" w:eastAsia="Calibri" w:hAnsi="Calibri" w:cs="Calibri"/>
                <w:color w:val="000000"/>
                <w:sz w:val="22"/>
                <w:szCs w:val="22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/observation during the classes </w:t>
            </w:r>
          </w:p>
        </w:tc>
        <w:tc>
          <w:tcPr>
            <w:tcW w:w="21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61870" w14:textId="77777777" w:rsidR="00A758B1" w:rsidRDefault="00C61A08">
            <w:pPr>
              <w:spacing w:after="0" w:line="240" w:lineRule="auto"/>
            </w:pPr>
            <w:proofErr w:type="spellStart"/>
            <w:r>
              <w:rPr>
                <w:rFonts w:ascii="Corbel" w:eastAsia="Corbel" w:hAnsi="Corbel" w:cs="Corbel"/>
                <w:color w:val="000000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lasses</w:t>
            </w:r>
            <w:proofErr w:type="spellEnd"/>
          </w:p>
        </w:tc>
      </w:tr>
    </w:tbl>
    <w:p w14:paraId="494D7E83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3CFB4AB8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F6E5A9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7966CB0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4.2 Course assessment criteria </w:t>
      </w:r>
    </w:p>
    <w:p w14:paraId="00D44BE5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9244" w:type="dxa"/>
        <w:tblInd w:w="63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44"/>
      </w:tblGrid>
      <w:tr w:rsidR="00A758B1" w14:paraId="2A011AA0" w14:textId="77777777">
        <w:trPr>
          <w:trHeight w:val="3930"/>
        </w:trPr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B8EAAF" w14:textId="42D5158E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b/>
                <w:bCs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lastRenderedPageBreak/>
              <w:t>classes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the requirement is the student’s active </w:t>
            </w:r>
            <w:proofErr w:type="gramStart"/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articipation  in</w:t>
            </w:r>
            <w:proofErr w:type="gramEnd"/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the classes and the preparation of the classes and materials as well as a test and a grade in the project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  <w:p w14:paraId="160FEBFB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  <w:p w14:paraId="7BDCBCB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ading Scale:</w:t>
            </w:r>
          </w:p>
          <w:p w14:paraId="6F014533" w14:textId="5AA0A4D5" w:rsidR="007F110B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0-70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% - 3</w:t>
            </w:r>
          </w:p>
          <w:p w14:paraId="5E3FE190" w14:textId="100D72FE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75-79% - +3</w:t>
            </w:r>
          </w:p>
          <w:p w14:paraId="53BD368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80- 89%- 4</w:t>
            </w:r>
          </w:p>
          <w:p w14:paraId="1CE235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-94% - +4</w:t>
            </w:r>
          </w:p>
          <w:p w14:paraId="2D1F18E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5-100% - 5</w:t>
            </w:r>
          </w:p>
          <w:p w14:paraId="1D0A2A2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</w:tbl>
    <w:p w14:paraId="076745E5" w14:textId="77777777" w:rsidR="00A758B1" w:rsidRDefault="00A758B1">
      <w:pPr>
        <w:pStyle w:val="Punktygwne"/>
        <w:widowControl w:val="0"/>
        <w:spacing w:before="0" w:after="0"/>
        <w:ind w:left="529" w:hanging="529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FF10689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7C946CEA" w14:textId="77777777" w:rsidR="00A758B1" w:rsidRDefault="00C61A08">
      <w:pPr>
        <w:pStyle w:val="Punktygwne"/>
        <w:spacing w:before="0" w:after="0"/>
        <w:ind w:left="284" w:hanging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5. Total student workload needed to achieve the intended learning outcomes </w:t>
      </w:r>
    </w:p>
    <w:p w14:paraId="65234138" w14:textId="77777777" w:rsidR="00A758B1" w:rsidRDefault="00C61A08">
      <w:pPr>
        <w:pStyle w:val="Punktygwne"/>
        <w:spacing w:before="0" w:after="0"/>
        <w:ind w:left="284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 xml:space="preserve">– number of hours and ECTS credits </w:t>
      </w:r>
    </w:p>
    <w:p w14:paraId="1489F70F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BD7BBA4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tbl>
      <w:tblPr>
        <w:tblStyle w:val="TableNormal1"/>
        <w:tblW w:w="8750" w:type="dxa"/>
        <w:tblInd w:w="5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5"/>
        <w:gridCol w:w="4375"/>
      </w:tblGrid>
      <w:tr w:rsidR="00A758B1" w14:paraId="63291E5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6371A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C6F3" w14:textId="77777777" w:rsidR="00A758B1" w:rsidRDefault="00C61A08">
            <w:pPr>
              <w:pStyle w:val="Punktygwne"/>
              <w:spacing w:before="0" w:after="0"/>
              <w:jc w:val="center"/>
            </w:pPr>
            <w:r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  <w:t>Number of hours</w:t>
            </w:r>
          </w:p>
        </w:tc>
      </w:tr>
      <w:tr w:rsidR="00A758B1" w14:paraId="4529F0A8" w14:textId="77777777">
        <w:trPr>
          <w:trHeight w:val="29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D9CB7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1D94B" w14:textId="03B31B28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3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14:paraId="57C1248C" w14:textId="77777777">
        <w:trPr>
          <w:trHeight w:val="85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231C6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3C637A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0</w:t>
            </w:r>
          </w:p>
        </w:tc>
      </w:tr>
      <w:tr w:rsidR="00A758B1" w14:paraId="74FBCA1C" w14:textId="77777777">
        <w:trPr>
          <w:trHeight w:val="1130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3F7FC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6D5251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90</w:t>
            </w:r>
          </w:p>
        </w:tc>
      </w:tr>
      <w:tr w:rsidR="00A758B1" w14:paraId="3D2527B5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858875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0ED1B" w14:textId="7E1823CD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5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0</w:t>
            </w:r>
          </w:p>
        </w:tc>
      </w:tr>
      <w:tr w:rsidR="00A758B1" w:rsidRPr="001E3051" w14:paraId="174BFDDA" w14:textId="77777777">
        <w:trPr>
          <w:trHeight w:val="30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1312E" w14:textId="77777777" w:rsidR="00A758B1" w:rsidRPr="00364EF3" w:rsidRDefault="00C61A08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E1A89" w14:textId="6ECFA6E1" w:rsidR="00553829" w:rsidRDefault="00553829">
            <w:pPr>
              <w:pStyle w:val="Nagwkitablic"/>
              <w:suppressAutoHyphens w:val="0"/>
              <w:spacing w:after="0" w:line="240" w:lineRule="auto"/>
              <w:jc w:val="both"/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5 (semester 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II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)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+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5 (semester 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V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)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+ 2 (semester V)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87612D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=</w:t>
            </w: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C61A08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  <w:r w:rsidR="007F110B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  <w:r w:rsidR="005020E0"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ECTS</w:t>
            </w:r>
          </w:p>
          <w:p w14:paraId="72789729" w14:textId="0E3EF61A" w:rsidR="00A758B1" w:rsidRPr="007F110B" w:rsidRDefault="00A758B1">
            <w:pPr>
              <w:pStyle w:val="Nagwkitablic"/>
              <w:suppressAutoHyphens w:val="0"/>
              <w:spacing w:after="0" w:line="240" w:lineRule="auto"/>
              <w:jc w:val="both"/>
              <w:rPr>
                <w:lang w:val="en-US"/>
              </w:rPr>
            </w:pPr>
          </w:p>
        </w:tc>
      </w:tr>
    </w:tbl>
    <w:p w14:paraId="595654B5" w14:textId="77777777" w:rsidR="00A758B1" w:rsidRDefault="00A758B1">
      <w:pPr>
        <w:pStyle w:val="Punktygwne"/>
        <w:widowControl w:val="0"/>
        <w:spacing w:before="0" w:after="0"/>
        <w:ind w:left="480" w:hanging="48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5FFC8CA7" w14:textId="77777777" w:rsidR="00A758B1" w:rsidRDefault="00C61A08">
      <w:pPr>
        <w:pStyle w:val="Punktygwne"/>
        <w:spacing w:before="0" w:after="0"/>
        <w:ind w:firstLine="708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  <w:r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  <w:t>* One ECTS point corresponds to 25-30 hours of total student workload</w:t>
      </w:r>
    </w:p>
    <w:p w14:paraId="336D687A" w14:textId="77777777" w:rsidR="00A758B1" w:rsidRDefault="00A758B1">
      <w:pPr>
        <w:pStyle w:val="Punktygwne"/>
        <w:spacing w:before="0" w:after="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074DD8B4" w14:textId="77777777" w:rsidR="00A758B1" w:rsidRDefault="00C61A08">
      <w:pPr>
        <w:pStyle w:val="Punktygwne"/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t>6. Internships related to the course/module</w:t>
      </w:r>
    </w:p>
    <w:p w14:paraId="507F36B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8005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857"/>
        <w:gridCol w:w="4148"/>
      </w:tblGrid>
      <w:tr w:rsidR="00A758B1" w14:paraId="043EF3C4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24B8B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umber of hours</w:t>
            </w:r>
          </w:p>
          <w:p w14:paraId="44F8D728" w14:textId="77777777" w:rsidR="00A758B1" w:rsidRDefault="00A758B1">
            <w:pPr>
              <w:pStyle w:val="Nagwkitablic"/>
              <w:suppressAutoHyphens w:val="0"/>
              <w:spacing w:after="0" w:line="240" w:lineRule="auto"/>
              <w:jc w:val="both"/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2F43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  <w:tr w:rsidR="00A758B1" w14:paraId="76517963" w14:textId="77777777">
        <w:trPr>
          <w:trHeight w:val="570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1A5242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A6AF" w14:textId="77777777" w:rsidR="00A758B1" w:rsidRDefault="00C61A08">
            <w:pPr>
              <w:pStyle w:val="Nagwkitablic"/>
              <w:suppressAutoHyphens w:val="0"/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  <w:caps/>
                <w:color w:val="000000"/>
                <w:u w:color="000000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A</w:t>
            </w:r>
          </w:p>
        </w:tc>
      </w:tr>
    </w:tbl>
    <w:p w14:paraId="2EAAC7CC" w14:textId="77777777" w:rsidR="00A758B1" w:rsidRDefault="00A758B1">
      <w:pPr>
        <w:pStyle w:val="Punktygwne"/>
        <w:widowControl w:val="0"/>
        <w:spacing w:before="0" w:after="0"/>
        <w:ind w:left="355" w:hanging="355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8BFA843" w14:textId="77777777" w:rsidR="00A758B1" w:rsidRDefault="00A758B1">
      <w:pPr>
        <w:pStyle w:val="Punktygwne"/>
        <w:spacing w:before="0" w:after="0"/>
        <w:ind w:left="360"/>
        <w:rPr>
          <w:rFonts w:ascii="Corbel" w:eastAsia="Corbel" w:hAnsi="Corbel" w:cs="Corbel"/>
          <w:b w:val="0"/>
          <w:bCs w:val="0"/>
          <w:smallCaps w:val="0"/>
          <w:color w:val="000000"/>
          <w:u w:color="000000"/>
        </w:rPr>
      </w:pPr>
    </w:p>
    <w:p w14:paraId="1BA6F34D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p w14:paraId="6ED08618" w14:textId="77777777" w:rsidR="00A758B1" w:rsidRDefault="00C61A08">
      <w:pPr>
        <w:pStyle w:val="Punktygwne"/>
        <w:tabs>
          <w:tab w:val="left" w:pos="284"/>
        </w:tabs>
        <w:spacing w:before="0" w:after="0"/>
        <w:rPr>
          <w:rFonts w:ascii="Corbel" w:eastAsia="Corbel" w:hAnsi="Corbel" w:cs="Corbel"/>
          <w:smallCaps w:val="0"/>
          <w:color w:val="000000"/>
          <w:u w:color="000000"/>
        </w:rPr>
      </w:pPr>
      <w:r>
        <w:rPr>
          <w:rFonts w:ascii="Corbel" w:eastAsia="Corbel" w:hAnsi="Corbel" w:cs="Corbel"/>
          <w:smallCaps w:val="0"/>
          <w:color w:val="000000"/>
          <w:u w:color="000000"/>
        </w:rPr>
        <w:lastRenderedPageBreak/>
        <w:t>7. Instructional materials</w:t>
      </w:r>
    </w:p>
    <w:p w14:paraId="50B53E9A" w14:textId="77777777" w:rsidR="00A758B1" w:rsidRDefault="00A758B1">
      <w:pPr>
        <w:pStyle w:val="Punktygwne"/>
        <w:spacing w:before="0" w:after="0"/>
        <w:ind w:left="720"/>
        <w:rPr>
          <w:rFonts w:ascii="Corbel" w:eastAsia="Corbel" w:hAnsi="Corbel" w:cs="Corbel"/>
          <w:smallCaps w:val="0"/>
          <w:color w:val="000000"/>
          <w:u w:color="000000"/>
        </w:rPr>
      </w:pPr>
    </w:p>
    <w:tbl>
      <w:tblPr>
        <w:tblStyle w:val="TableNormal1"/>
        <w:tblW w:w="7977" w:type="dxa"/>
        <w:tblInd w:w="46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977"/>
      </w:tblGrid>
      <w:tr w:rsidR="00A758B1" w14:paraId="1FE5D874" w14:textId="77777777" w:rsidTr="007F110B">
        <w:trPr>
          <w:trHeight w:val="3444"/>
        </w:trPr>
        <w:tc>
          <w:tcPr>
            <w:tcW w:w="79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2F8BC3" w14:textId="1C5372E1" w:rsidR="00A758B1" w:rsidRPr="007F110B" w:rsidRDefault="007F110B">
            <w:pPr>
              <w:pStyle w:val="Punktygwne"/>
              <w:spacing w:before="0" w:after="0"/>
              <w:rPr>
                <w:rFonts w:ascii="Corbel" w:eastAsia="Corbel" w:hAnsi="Corbel" w:cs="Corbel"/>
                <w:smallCaps w:val="0"/>
                <w:color w:val="000000"/>
                <w:u w:color="000000"/>
              </w:rPr>
            </w:pPr>
            <w:r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L</w:t>
            </w:r>
            <w:r w:rsidR="00C61A08" w:rsidRPr="007F110B">
              <w:rPr>
                <w:rFonts w:ascii="Corbel" w:eastAsia="Corbel" w:hAnsi="Corbel" w:cs="Corbel"/>
                <w:smallCaps w:val="0"/>
                <w:color w:val="000000"/>
                <w:u w:color="000000"/>
              </w:rPr>
              <w:t>iterature:</w:t>
            </w:r>
          </w:p>
          <w:p w14:paraId="3F118E4F" w14:textId="77777777" w:rsidR="00A758B1" w:rsidRDefault="00A758B1">
            <w:pPr>
              <w:pStyle w:val="Punktygwne"/>
              <w:spacing w:before="0" w:after="0"/>
              <w:rPr>
                <w:rFonts w:ascii="Corbel" w:eastAsia="Corbel" w:hAnsi="Corbel" w:cs="Corbel"/>
                <w:b w:val="0"/>
                <w:bCs w:val="0"/>
                <w:smallCaps w:val="0"/>
                <w:color w:val="000000"/>
                <w:u w:color="000000"/>
              </w:rPr>
            </w:pPr>
          </w:p>
          <w:p w14:paraId="3EE19F05" w14:textId="77777777" w:rsidR="007F110B" w:rsidRDefault="00C61A08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>Harmer, J. 2015. The Practice of English Language Teaching. Longman.</w:t>
            </w:r>
            <w:r w:rsidRPr="00364EF3">
              <w:rPr>
                <w:rFonts w:ascii="Arial Unicode MS" w:hAnsi="Arial Unicode MS"/>
                <w:sz w:val="29"/>
                <w:szCs w:val="29"/>
                <w:lang w:val="en-US"/>
              </w:rPr>
              <w:br/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Hrehovčík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T., </w:t>
            </w:r>
            <w:proofErr w:type="spellStart"/>
            <w:r w:rsidRPr="00364EF3">
              <w:rPr>
                <w:rFonts w:ascii="Times" w:hAnsi="Times"/>
                <w:sz w:val="29"/>
                <w:szCs w:val="29"/>
                <w:lang w:val="en-US"/>
              </w:rPr>
              <w:t>Uberman</w:t>
            </w:r>
            <w:proofErr w:type="spellEnd"/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, A. 2010. English Language Teaching Methodology. A Course for Undergraduate Students. UR. Larsen-Freeman, D. 2000. Techniques and Principles of Language Teaching. </w:t>
            </w:r>
          </w:p>
          <w:p w14:paraId="61C36425" w14:textId="0759228C" w:rsidR="00A758B1" w:rsidRPr="007F110B" w:rsidRDefault="00C61A08" w:rsidP="007F110B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120" w:line="340" w:lineRule="atLeast"/>
              <w:rPr>
                <w:rFonts w:ascii="Times" w:hAnsi="Times" w:hint="eastAsia"/>
                <w:sz w:val="29"/>
                <w:szCs w:val="29"/>
                <w:lang w:val="en-US"/>
              </w:rPr>
            </w:pPr>
            <w:r w:rsidRPr="00364EF3">
              <w:rPr>
                <w:rFonts w:ascii="Times" w:hAnsi="Times"/>
                <w:sz w:val="29"/>
                <w:szCs w:val="29"/>
                <w:lang w:val="en-US"/>
              </w:rPr>
              <w:t xml:space="preserve">Ur, P. 2016. A course in English Language Teaching. </w:t>
            </w:r>
            <w:r>
              <w:rPr>
                <w:rFonts w:ascii="Times" w:hAnsi="Times"/>
                <w:sz w:val="29"/>
                <w:szCs w:val="29"/>
              </w:rPr>
              <w:t xml:space="preserve">CUP. </w:t>
            </w:r>
          </w:p>
        </w:tc>
      </w:tr>
    </w:tbl>
    <w:p w14:paraId="3F7A4E54" w14:textId="77777777" w:rsidR="00A758B1" w:rsidRPr="00364EF3" w:rsidRDefault="00A758B1">
      <w:pPr>
        <w:rPr>
          <w:lang w:val="en-US"/>
        </w:rPr>
      </w:pPr>
    </w:p>
    <w:sectPr w:rsidR="00A758B1" w:rsidRPr="00364EF3">
      <w:headerReference w:type="default" r:id="rId7"/>
      <w:footerReference w:type="default" r:id="rId8"/>
      <w:pgSz w:w="11900" w:h="16840"/>
      <w:pgMar w:top="1134" w:right="1134" w:bottom="1134" w:left="1134" w:header="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A9258" w14:textId="77777777" w:rsidR="0020513B" w:rsidRDefault="0020513B">
      <w:pPr>
        <w:spacing w:after="0" w:line="240" w:lineRule="auto"/>
      </w:pPr>
      <w:r>
        <w:separator/>
      </w:r>
    </w:p>
  </w:endnote>
  <w:endnote w:type="continuationSeparator" w:id="0">
    <w:p w14:paraId="19A5E11B" w14:textId="77777777" w:rsidR="0020513B" w:rsidRDefault="002051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.AppleSystemUIFont">
    <w:altName w:val="Cambria"/>
    <w:panose1 w:val="020B0604020202020204"/>
    <w:charset w:val="00"/>
    <w:family w:val="roman"/>
    <w:notTrueType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8958A" w14:textId="77777777" w:rsidR="00A758B1" w:rsidRDefault="00C61A08">
    <w:pPr>
      <w:pStyle w:val="Footer"/>
      <w:spacing w:after="0" w:line="240" w:lineRule="auto"/>
      <w:jc w:val="center"/>
    </w:pPr>
    <w:r>
      <w:fldChar w:fldCharType="begin"/>
    </w:r>
    <w:r>
      <w:instrText xml:space="preserve"> PAGE </w:instrText>
    </w:r>
    <w:r>
      <w:fldChar w:fldCharType="separate"/>
    </w:r>
    <w:r w:rsidR="00D07BB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A30F5" w14:textId="77777777" w:rsidR="0020513B" w:rsidRDefault="0020513B">
      <w:pPr>
        <w:spacing w:after="0" w:line="240" w:lineRule="auto"/>
      </w:pPr>
      <w:r>
        <w:separator/>
      </w:r>
    </w:p>
  </w:footnote>
  <w:footnote w:type="continuationSeparator" w:id="0">
    <w:p w14:paraId="48310BC2" w14:textId="77777777" w:rsidR="0020513B" w:rsidRDefault="002051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3CA83" w14:textId="77777777" w:rsidR="00A758B1" w:rsidRDefault="00A758B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9358B4"/>
    <w:multiLevelType w:val="hybridMultilevel"/>
    <w:tmpl w:val="6E60CEE2"/>
    <w:styleLink w:val="ImportedStyle1"/>
    <w:lvl w:ilvl="0" w:tplc="35A692C6">
      <w:start w:val="1"/>
      <w:numFmt w:val="upperLetter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C7676F6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17E174E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D4C8548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C164DD6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F325966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8A6B850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F5CACF4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E0E5B2E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4F483F84"/>
    <w:multiLevelType w:val="hybridMultilevel"/>
    <w:tmpl w:val="6E60CEE2"/>
    <w:numStyleLink w:val="ImportedStyle1"/>
  </w:abstractNum>
  <w:num w:numId="1" w16cid:durableId="1166481428">
    <w:abstractNumId w:val="0"/>
  </w:num>
  <w:num w:numId="2" w16cid:durableId="1323390462">
    <w:abstractNumId w:val="1"/>
  </w:num>
  <w:num w:numId="3" w16cid:durableId="1099595019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TUyMTUwNDICcpV0lIJTi4sz8/NACgxrASfjFEwsAAAA"/>
  </w:docVars>
  <w:rsids>
    <w:rsidRoot w:val="00A758B1"/>
    <w:rsid w:val="001E3051"/>
    <w:rsid w:val="0020513B"/>
    <w:rsid w:val="00211C0D"/>
    <w:rsid w:val="00231023"/>
    <w:rsid w:val="0024572C"/>
    <w:rsid w:val="00364EF3"/>
    <w:rsid w:val="005020E0"/>
    <w:rsid w:val="00553829"/>
    <w:rsid w:val="00776DDC"/>
    <w:rsid w:val="007E64F7"/>
    <w:rsid w:val="007F110B"/>
    <w:rsid w:val="00862F7F"/>
    <w:rsid w:val="0087612D"/>
    <w:rsid w:val="008F7AA0"/>
    <w:rsid w:val="009E6B46"/>
    <w:rsid w:val="00A1296D"/>
    <w:rsid w:val="00A758B1"/>
    <w:rsid w:val="00AE20FB"/>
    <w:rsid w:val="00B20A27"/>
    <w:rsid w:val="00B34715"/>
    <w:rsid w:val="00B742AE"/>
    <w:rsid w:val="00C61A08"/>
    <w:rsid w:val="00CB400C"/>
    <w:rsid w:val="00CB6E76"/>
    <w:rsid w:val="00D07BBB"/>
    <w:rsid w:val="00DA6B71"/>
    <w:rsid w:val="00DD2A43"/>
    <w:rsid w:val="00FF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CA18FC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36"/>
        <w:tab w:val="right" w:pos="9072"/>
      </w:tabs>
      <w:suppressAutoHyphens/>
      <w:spacing w:after="200" w:line="276" w:lineRule="auto"/>
    </w:pPr>
    <w:rPr>
      <w:rFonts w:cs="Arial Unicode MS"/>
      <w:color w:val="00000A"/>
      <w:sz w:val="24"/>
      <w:szCs w:val="24"/>
      <w:u w:color="00000A"/>
    </w:rPr>
  </w:style>
  <w:style w:type="paragraph" w:customStyle="1" w:styleId="Punktygwne">
    <w:name w:val="Punkty główne"/>
    <w:pPr>
      <w:suppressAutoHyphens/>
      <w:spacing w:before="240" w:after="60"/>
    </w:pPr>
    <w:rPr>
      <w:rFonts w:cs="Arial Unicode MS"/>
      <w:b/>
      <w:bCs/>
      <w:smallCaps/>
      <w:color w:val="00000A"/>
      <w:sz w:val="24"/>
      <w:szCs w:val="24"/>
      <w:u w:color="00000A"/>
      <w:lang w:val="en-US"/>
    </w:rPr>
  </w:style>
  <w:style w:type="paragraph" w:customStyle="1" w:styleId="Pytania">
    <w:name w:val="Pytania"/>
    <w:pPr>
      <w:suppressAutoHyphens/>
      <w:spacing w:before="40" w:after="40"/>
      <w:jc w:val="both"/>
    </w:pPr>
    <w:rPr>
      <w:rFonts w:cs="Arial Unicode MS"/>
      <w:color w:val="00000A"/>
      <w:u w:color="00000A"/>
      <w:lang w:val="en-US"/>
    </w:rPr>
  </w:style>
  <w:style w:type="paragraph" w:customStyle="1" w:styleId="Nagwkitablic">
    <w:name w:val="Nagłówki tablic"/>
    <w:pPr>
      <w:suppressAutoHyphens/>
      <w:spacing w:after="120" w:line="288" w:lineRule="auto"/>
    </w:pPr>
    <w:rPr>
      <w:rFonts w:eastAsia="Times New Roman"/>
      <w:color w:val="00000A"/>
      <w:sz w:val="24"/>
      <w:szCs w:val="24"/>
      <w:u w:color="00000A"/>
    </w:rPr>
  </w:style>
  <w:style w:type="paragraph" w:customStyle="1" w:styleId="Podpunkty">
    <w:name w:val="Podpunkty"/>
    <w:pPr>
      <w:suppressAutoHyphens/>
      <w:ind w:left="360"/>
      <w:jc w:val="both"/>
    </w:pPr>
    <w:rPr>
      <w:rFonts w:eastAsia="Times New Roman"/>
      <w:b/>
      <w:bCs/>
      <w:color w:val="00000A"/>
      <w:sz w:val="22"/>
      <w:szCs w:val="22"/>
      <w:u w:color="00000A"/>
    </w:rPr>
  </w:style>
  <w:style w:type="paragraph" w:styleId="ListParagraph">
    <w:name w:val="List Paragraph"/>
    <w:pPr>
      <w:suppressAutoHyphens/>
      <w:spacing w:after="200" w:line="276" w:lineRule="auto"/>
      <w:ind w:left="720"/>
    </w:pPr>
    <w:rPr>
      <w:rFonts w:cs="Arial Unicode MS"/>
      <w:color w:val="00000A"/>
      <w:sz w:val="24"/>
      <w:szCs w:val="24"/>
      <w:u w:color="00000A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p1">
    <w:name w:val="p1"/>
    <w:basedOn w:val="Normal"/>
    <w:rsid w:val="008F7AA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 w:val="0"/>
      <w:spacing w:after="0" w:line="240" w:lineRule="auto"/>
      <w:jc w:val="both"/>
    </w:pPr>
    <w:rPr>
      <w:rFonts w:ascii=".AppleSystemUIFont" w:eastAsia="Times New Roman" w:hAnsi=".AppleSystemUIFont" w:cs="Times New Roman"/>
      <w:color w:val="auto"/>
      <w:sz w:val="20"/>
      <w:szCs w:val="2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2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706</Words>
  <Characters>4027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Marta Nowacka</cp:lastModifiedBy>
  <cp:revision>4</cp:revision>
  <dcterms:created xsi:type="dcterms:W3CDTF">2024-02-19T20:42:00Z</dcterms:created>
  <dcterms:modified xsi:type="dcterms:W3CDTF">2024-02-20T13:01:00Z</dcterms:modified>
</cp:coreProperties>
</file>